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645ED" w14:textId="11E55635" w:rsidR="00C36E7F" w:rsidRPr="00FE236C" w:rsidRDefault="00E511B2" w:rsidP="00FE236C">
      <w:pPr>
        <w:spacing w:after="0"/>
        <w:jc w:val="center"/>
        <w:rPr>
          <w:b/>
          <w:bCs/>
          <w:sz w:val="32"/>
          <w:szCs w:val="32"/>
          <w:u w:val="single"/>
        </w:rPr>
      </w:pPr>
      <w:r w:rsidRPr="00FE236C">
        <w:rPr>
          <w:b/>
          <w:bCs/>
          <w:sz w:val="32"/>
          <w:szCs w:val="32"/>
          <w:u w:val="single"/>
        </w:rPr>
        <w:t xml:space="preserve">Reclaiming </w:t>
      </w:r>
      <w:r w:rsidR="00FE236C" w:rsidRPr="00FE236C">
        <w:rPr>
          <w:b/>
          <w:bCs/>
          <w:sz w:val="32"/>
          <w:szCs w:val="32"/>
          <w:u w:val="single"/>
        </w:rPr>
        <w:t>M</w:t>
      </w:r>
      <w:r w:rsidRPr="00FE236C">
        <w:rPr>
          <w:b/>
          <w:bCs/>
          <w:sz w:val="32"/>
          <w:szCs w:val="32"/>
          <w:u w:val="single"/>
        </w:rPr>
        <w:t xml:space="preserve">issing </w:t>
      </w:r>
      <w:r w:rsidR="00FE236C" w:rsidRPr="00FE236C">
        <w:rPr>
          <w:b/>
          <w:bCs/>
          <w:sz w:val="32"/>
          <w:szCs w:val="32"/>
          <w:u w:val="single"/>
        </w:rPr>
        <w:t>M</w:t>
      </w:r>
      <w:r w:rsidRPr="00FE236C">
        <w:rPr>
          <w:b/>
          <w:bCs/>
          <w:sz w:val="32"/>
          <w:szCs w:val="32"/>
          <w:u w:val="single"/>
        </w:rPr>
        <w:t>embers</w:t>
      </w:r>
    </w:p>
    <w:p w14:paraId="641BE7F2" w14:textId="077B9267" w:rsidR="00FE236C" w:rsidRPr="00FE236C" w:rsidRDefault="0025581F" w:rsidP="00FE236C">
      <w:pPr>
        <w:spacing w:after="0"/>
        <w:jc w:val="center"/>
      </w:pPr>
      <w:r>
        <w:t xml:space="preserve">Equip Expo </w:t>
      </w:r>
    </w:p>
    <w:p w14:paraId="329B4505" w14:textId="5674349D" w:rsidR="00FE236C" w:rsidRPr="00FE236C" w:rsidRDefault="00FE236C" w:rsidP="00FE236C">
      <w:pPr>
        <w:spacing w:after="0"/>
        <w:jc w:val="center"/>
      </w:pPr>
      <w:r w:rsidRPr="00FE236C">
        <w:t>Elder Joel Nephew</w:t>
      </w:r>
    </w:p>
    <w:p w14:paraId="5A6C5340" w14:textId="77777777" w:rsidR="00816663" w:rsidRPr="00816663" w:rsidRDefault="00816663" w:rsidP="00816663">
      <w:pPr>
        <w:spacing w:after="0"/>
      </w:pPr>
    </w:p>
    <w:p w14:paraId="5A8F18AE" w14:textId="3F437428" w:rsidR="00E511B2" w:rsidRDefault="00E511B2" w:rsidP="001353B3">
      <w:pPr>
        <w:pStyle w:val="ListParagraph"/>
        <w:numPr>
          <w:ilvl w:val="0"/>
          <w:numId w:val="1"/>
        </w:numPr>
        <w:spacing w:line="720" w:lineRule="auto"/>
      </w:pPr>
      <w:r w:rsidRPr="001353B3">
        <w:rPr>
          <w:u w:val="single"/>
        </w:rPr>
        <w:t>Who is a missing member</w:t>
      </w:r>
      <w:r>
        <w:t>?</w:t>
      </w:r>
    </w:p>
    <w:p w14:paraId="19CBF4C5" w14:textId="77777777" w:rsidR="001353B3" w:rsidRDefault="001353B3" w:rsidP="001353B3">
      <w:pPr>
        <w:pStyle w:val="ListParagraph"/>
        <w:spacing w:line="720" w:lineRule="auto"/>
      </w:pPr>
    </w:p>
    <w:p w14:paraId="5F945D90" w14:textId="77777777" w:rsidR="001353B3" w:rsidRDefault="001353B3" w:rsidP="001353B3">
      <w:pPr>
        <w:pStyle w:val="ListParagraph"/>
        <w:spacing w:line="720" w:lineRule="auto"/>
      </w:pPr>
    </w:p>
    <w:p w14:paraId="14072546" w14:textId="4079D746" w:rsidR="001353B3" w:rsidRPr="001353B3" w:rsidRDefault="001353B3" w:rsidP="001353B3">
      <w:pPr>
        <w:pStyle w:val="ListParagraph"/>
        <w:numPr>
          <w:ilvl w:val="0"/>
          <w:numId w:val="1"/>
        </w:numPr>
        <w:spacing w:line="720" w:lineRule="auto"/>
      </w:pPr>
      <w:r w:rsidRPr="001353B3">
        <w:rPr>
          <w:u w:val="single"/>
        </w:rPr>
        <w:t>Why do they leave?</w:t>
      </w:r>
    </w:p>
    <w:p w14:paraId="1D446AA1" w14:textId="77777777" w:rsidR="001353B3" w:rsidRPr="001353B3" w:rsidRDefault="001353B3" w:rsidP="001353B3">
      <w:pPr>
        <w:pStyle w:val="ListParagraph"/>
        <w:spacing w:line="720" w:lineRule="auto"/>
      </w:pPr>
    </w:p>
    <w:p w14:paraId="066404E8" w14:textId="77777777" w:rsidR="001353B3" w:rsidRDefault="001353B3" w:rsidP="001353B3">
      <w:pPr>
        <w:pStyle w:val="ListParagraph"/>
      </w:pPr>
    </w:p>
    <w:p w14:paraId="0A875F69" w14:textId="77777777" w:rsidR="001353B3" w:rsidRPr="001353B3" w:rsidRDefault="001353B3" w:rsidP="001353B3">
      <w:pPr>
        <w:pStyle w:val="ListParagraph"/>
        <w:spacing w:line="720" w:lineRule="auto"/>
      </w:pPr>
    </w:p>
    <w:p w14:paraId="7A2C0E04" w14:textId="64BB5FED" w:rsidR="00FE236C" w:rsidRPr="001353B3" w:rsidRDefault="00E511B2" w:rsidP="001353B3">
      <w:pPr>
        <w:pStyle w:val="ListParagraph"/>
        <w:numPr>
          <w:ilvl w:val="0"/>
          <w:numId w:val="1"/>
        </w:numPr>
        <w:spacing w:line="720" w:lineRule="auto"/>
      </w:pPr>
      <w:r w:rsidRPr="001353B3">
        <w:rPr>
          <w:u w:val="single"/>
        </w:rPr>
        <w:t xml:space="preserve">Where do </w:t>
      </w:r>
      <w:r w:rsidR="00B271C7" w:rsidRPr="001353B3">
        <w:rPr>
          <w:u w:val="single"/>
        </w:rPr>
        <w:t>we</w:t>
      </w:r>
      <w:r w:rsidRPr="001353B3">
        <w:rPr>
          <w:u w:val="single"/>
        </w:rPr>
        <w:t xml:space="preserve"> start?</w:t>
      </w:r>
    </w:p>
    <w:p w14:paraId="035C0535" w14:textId="77777777" w:rsidR="001353B3" w:rsidRPr="001353B3" w:rsidRDefault="001353B3" w:rsidP="001353B3">
      <w:pPr>
        <w:pStyle w:val="ListParagraph"/>
        <w:spacing w:line="720" w:lineRule="auto"/>
      </w:pPr>
    </w:p>
    <w:p w14:paraId="126D229D" w14:textId="77777777" w:rsidR="001353B3" w:rsidRDefault="001353B3" w:rsidP="001353B3">
      <w:pPr>
        <w:pStyle w:val="ListParagraph"/>
        <w:spacing w:line="720" w:lineRule="auto"/>
      </w:pPr>
    </w:p>
    <w:p w14:paraId="3D6EFA39" w14:textId="7C406A43" w:rsidR="00E511B2" w:rsidRDefault="00A254D0" w:rsidP="001353B3">
      <w:pPr>
        <w:pStyle w:val="ListParagraph"/>
        <w:numPr>
          <w:ilvl w:val="0"/>
          <w:numId w:val="1"/>
        </w:numPr>
        <w:spacing w:line="720" w:lineRule="auto"/>
        <w:rPr>
          <w:u w:val="single"/>
        </w:rPr>
      </w:pPr>
      <w:r>
        <w:rPr>
          <w:u w:val="single"/>
        </w:rPr>
        <w:t>What</w:t>
      </w:r>
      <w:r w:rsidR="00E511B2" w:rsidRPr="00E84DBA">
        <w:rPr>
          <w:u w:val="single"/>
        </w:rPr>
        <w:t xml:space="preserve"> do </w:t>
      </w:r>
      <w:r w:rsidR="00B271C7">
        <w:rPr>
          <w:u w:val="single"/>
        </w:rPr>
        <w:t>we</w:t>
      </w:r>
      <w:r w:rsidR="00E511B2" w:rsidRPr="00E84DBA">
        <w:rPr>
          <w:u w:val="single"/>
        </w:rPr>
        <w:t xml:space="preserve"> do?</w:t>
      </w:r>
      <w:r w:rsidR="00A12498" w:rsidRPr="00E84DBA">
        <w:rPr>
          <w:u w:val="single"/>
        </w:rPr>
        <w:t xml:space="preserve"> </w:t>
      </w:r>
      <w:r>
        <w:rPr>
          <w:u w:val="single"/>
        </w:rPr>
        <w:t xml:space="preserve"> </w:t>
      </w:r>
    </w:p>
    <w:p w14:paraId="4E398C64" w14:textId="77777777" w:rsidR="001353B3" w:rsidRDefault="001353B3" w:rsidP="001353B3">
      <w:pPr>
        <w:pStyle w:val="ListParagraph"/>
        <w:spacing w:line="720" w:lineRule="auto"/>
        <w:rPr>
          <w:u w:val="single"/>
        </w:rPr>
      </w:pPr>
    </w:p>
    <w:p w14:paraId="51C091F2" w14:textId="77777777" w:rsidR="001353B3" w:rsidRPr="001353B3" w:rsidRDefault="001353B3" w:rsidP="001353B3">
      <w:pPr>
        <w:pStyle w:val="ListParagraph"/>
        <w:rPr>
          <w:u w:val="single"/>
        </w:rPr>
      </w:pPr>
    </w:p>
    <w:p w14:paraId="3EF17FCC" w14:textId="77777777" w:rsidR="001353B3" w:rsidRPr="00E84DBA" w:rsidRDefault="001353B3" w:rsidP="001353B3">
      <w:pPr>
        <w:pStyle w:val="ListParagraph"/>
        <w:spacing w:line="720" w:lineRule="auto"/>
        <w:rPr>
          <w:u w:val="single"/>
        </w:rPr>
      </w:pPr>
    </w:p>
    <w:p w14:paraId="2B8F136F" w14:textId="2418F3E8" w:rsidR="00C22025" w:rsidRPr="00E84DBA" w:rsidRDefault="00C22025" w:rsidP="001353B3">
      <w:pPr>
        <w:pStyle w:val="ListParagraph"/>
        <w:numPr>
          <w:ilvl w:val="0"/>
          <w:numId w:val="1"/>
        </w:numPr>
        <w:spacing w:line="720" w:lineRule="auto"/>
        <w:rPr>
          <w:u w:val="single"/>
        </w:rPr>
      </w:pPr>
      <w:r w:rsidRPr="00E84DBA">
        <w:rPr>
          <w:u w:val="single"/>
        </w:rPr>
        <w:t xml:space="preserve">How do </w:t>
      </w:r>
      <w:r w:rsidR="00B271C7">
        <w:rPr>
          <w:u w:val="single"/>
        </w:rPr>
        <w:t>we</w:t>
      </w:r>
      <w:r w:rsidRPr="00E84DBA">
        <w:rPr>
          <w:u w:val="single"/>
        </w:rPr>
        <w:t xml:space="preserve"> prevent members from becoming missing?</w:t>
      </w:r>
    </w:p>
    <w:p w14:paraId="25684179" w14:textId="2BA49786" w:rsidR="00BD2623" w:rsidRDefault="00BD2623" w:rsidP="001353B3">
      <w:pPr>
        <w:pStyle w:val="ListParagraph"/>
        <w:spacing w:line="360" w:lineRule="auto"/>
        <w:ind w:left="1440"/>
      </w:pPr>
    </w:p>
    <w:p w14:paraId="0AE1AAD4" w14:textId="0E633806" w:rsidR="00D6446B" w:rsidRDefault="00D6446B" w:rsidP="00D6446B"/>
    <w:p w14:paraId="4F36FDDA" w14:textId="7610B3F4" w:rsidR="00D6446B" w:rsidRDefault="00D6446B" w:rsidP="00D6446B"/>
    <w:sectPr w:rsidR="00D6446B" w:rsidSect="0081666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85278A"/>
    <w:multiLevelType w:val="hybridMultilevel"/>
    <w:tmpl w:val="FF1CA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67608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tjA1t7A0MjA3NrRQ0lEKTi0uzszPAykwrAUAn09zlywAAAA="/>
  </w:docVars>
  <w:rsids>
    <w:rsidRoot w:val="00E511B2"/>
    <w:rsid w:val="000C1E25"/>
    <w:rsid w:val="001353B3"/>
    <w:rsid w:val="001924FE"/>
    <w:rsid w:val="001B133C"/>
    <w:rsid w:val="0025581F"/>
    <w:rsid w:val="003240D6"/>
    <w:rsid w:val="00403845"/>
    <w:rsid w:val="005F57CD"/>
    <w:rsid w:val="006E3777"/>
    <w:rsid w:val="00786693"/>
    <w:rsid w:val="00816663"/>
    <w:rsid w:val="009564C9"/>
    <w:rsid w:val="00A12498"/>
    <w:rsid w:val="00A254D0"/>
    <w:rsid w:val="00B271C7"/>
    <w:rsid w:val="00B934DE"/>
    <w:rsid w:val="00BD2623"/>
    <w:rsid w:val="00BF0337"/>
    <w:rsid w:val="00C22025"/>
    <w:rsid w:val="00C36E7F"/>
    <w:rsid w:val="00D6446B"/>
    <w:rsid w:val="00DB2895"/>
    <w:rsid w:val="00E264BD"/>
    <w:rsid w:val="00E511B2"/>
    <w:rsid w:val="00E84DBA"/>
    <w:rsid w:val="00ED6B9A"/>
    <w:rsid w:val="00FA3EA1"/>
    <w:rsid w:val="00FE236C"/>
    <w:rsid w:val="00FF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5D7B1"/>
  <w15:chartTrackingRefBased/>
  <w15:docId w15:val="{FF915485-037A-497E-8BC1-3B38638AC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11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768B0B4039C4DA2046AAE12A0453E" ma:contentTypeVersion="16" ma:contentTypeDescription="Create a new document." ma:contentTypeScope="" ma:versionID="a5e55dcf7efb4ed458aebc3d6b8f0295">
  <xsd:schema xmlns:xsd="http://www.w3.org/2001/XMLSchema" xmlns:xs="http://www.w3.org/2001/XMLSchema" xmlns:p="http://schemas.microsoft.com/office/2006/metadata/properties" xmlns:ns2="588af200-3c5a-49c6-b7a9-55df4b9e0a1d" xmlns:ns3="b8142d88-8f68-4fe3-8fa2-1843b4bc6199" targetNamespace="http://schemas.microsoft.com/office/2006/metadata/properties" ma:root="true" ma:fieldsID="4811a006b0e788407b37c5302ef797b6" ns2:_="" ns3:_="">
    <xsd:import namespace="588af200-3c5a-49c6-b7a9-55df4b9e0a1d"/>
    <xsd:import namespace="b8142d88-8f68-4fe3-8fa2-1843b4bc61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af200-3c5a-49c6-b7a9-55df4b9e0a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ab3afeb-90bb-4a89-ae82-d14066141b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142d88-8f68-4fe3-8fa2-1843b4bc61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ab944ab-b002-4d3f-ad4b-2ce978119654}" ma:internalName="TaxCatchAll" ma:showField="CatchAllData" ma:web="b8142d88-8f68-4fe3-8fa2-1843b4bc61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8142d88-8f68-4fe3-8fa2-1843b4bc6199" xsi:nil="true"/>
    <lcf76f155ced4ddcb4097134ff3c332f xmlns="588af200-3c5a-49c6-b7a9-55df4b9e0a1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A5B92E-41A2-4DE8-9AD4-56E0D96A9BFE}"/>
</file>

<file path=customXml/itemProps2.xml><?xml version="1.0" encoding="utf-8"?>
<ds:datastoreItem xmlns:ds="http://schemas.openxmlformats.org/officeDocument/2006/customXml" ds:itemID="{11179A52-CDC0-4D0A-9DC7-1D987A86A5E4}"/>
</file>

<file path=customXml/itemProps3.xml><?xml version="1.0" encoding="utf-8"?>
<ds:datastoreItem xmlns:ds="http://schemas.openxmlformats.org/officeDocument/2006/customXml" ds:itemID="{3B5E3B2D-722B-47DA-BD76-1FDEAB71B1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71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D. Nephew</dc:creator>
  <cp:keywords/>
  <dc:description/>
  <cp:lastModifiedBy>Allie Gayle</cp:lastModifiedBy>
  <cp:revision>2</cp:revision>
  <dcterms:created xsi:type="dcterms:W3CDTF">2023-02-17T20:17:00Z</dcterms:created>
  <dcterms:modified xsi:type="dcterms:W3CDTF">2023-02-17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768B0B4039C4DA2046AAE12A0453E</vt:lpwstr>
  </property>
</Properties>
</file>